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f43659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31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wQ3DQAizugD7b+kNqG3UfvqpBI+couQuDwuwMYf+WcSj/gEoVlfrM4cXfte//yCgFpAg9Z7DEg9lqFKslcMBHoym7xVepZbNusBTyUCCw8q6fqb0uw749SpTrHRHQ9v6iY2m1Ynst/kyxStv2pttfJUn+YbqbXyCUrIOzN1Xe34lF0TPihJ7PkpgbjeFB9VwG5+wxljcIIl0GR/Nq4gduaz5UJoK0JVL2637zeHZDHrEuO43+4AVPSo80N80hfvO+a75sP6SrIXdOPB7MqmO/g781PyCn3G3158N0MNIeuYB3hTNgg4lF/48bWzswsX84AiFdeB/mW+mIzTv9Zd57pSDJuCLeZ5sO55wct9gnGWuYBf3KyZbb/d+gFyIZmvzOtDfc++7bwfgaw8qRWJ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's literally an X-Acto blade. You just pop a new one in when you need</w:t>
      </w:r>
      <w:r>
        <w:t xml:space="preserve"> </w:t>
      </w:r>
      <w:r>
        <w:t xml:space="preserve">it (or when it tarnishes more than you can stand.</w:t>
      </w:r>
    </w:p>
    <w:bookmarkStart w:id="25" w:name="tris-hussey-dec-08-2012-0215-am"/>
    <w:p>
      <w:pPr>
        <w:pStyle w:val="Heading2"/>
      </w:pPr>
      <w:r>
        <w:t xml:space="preserve">Tris Hussey —</w:t>
      </w:r>
      <w:r>
        <w:t xml:space="preserve"> </w:t>
      </w:r>
      <w:hyperlink r:id="rId24">
        <w:r>
          <w:rPr>
            <w:rStyle w:val="Hyperlink"/>
          </w:rPr>
          <w:t xml:space="preserve">Dec 08, 2012 02:15 am</w:t>
        </w:r>
      </w:hyperlink>
    </w:p>
    <w:p>
      <w:pPr>
        <w:pStyle w:val="FirstParagraph"/>
      </w:pPr>
      <w:r>
        <w:t xml:space="preserve">Cool! I'll have to see if I can find it close by. I'm sure I c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31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3f436590-4208-11e9-9d31-040140774501/gerber-artifact-the-most-useful-thing-in-my-pocket-brettterpstra-com#3f436593-4208-11e9-9d31-040140774501" TargetMode="External" /><Relationship Type="http://schemas.openxmlformats.org/officeDocument/2006/relationships/hyperlink" Id="rId20" Target="https://my.remarkbox.com/3f43659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3f436590-4208-11e9-9d31-040140774501/gerber-artifact-the-most-useful-thing-in-my-pocket-brettterpstra-com#3f436593-4208-11e9-9d31-040140774501" TargetMode="External" /><Relationship Type="http://schemas.openxmlformats.org/officeDocument/2006/relationships/hyperlink" Id="rId20" Target="https://my.remarkbox.com/3f43659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f436592</dc:title>
  <dc:creator/>
  <cp:keywords/>
  <dcterms:created xsi:type="dcterms:W3CDTF">2026-05-06T01:31:10Z</dcterms:created>
  <dcterms:modified xsi:type="dcterms:W3CDTF">2026-05-06T01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